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214752DB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8A55A3">
        <w:rPr>
          <w:rFonts w:ascii="Calibri" w:hAnsi="Calibri" w:cs="Times New Roman"/>
        </w:rPr>
        <w:t>July</w:t>
      </w:r>
      <w:r w:rsidR="00C348B8">
        <w:rPr>
          <w:rFonts w:ascii="Calibri" w:hAnsi="Calibri" w:cs="Times New Roman"/>
        </w:rPr>
        <w:t xml:space="preserve"> 2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8A55A3">
        <w:rPr>
          <w:rFonts w:ascii="Calibri" w:hAnsi="Calibri" w:cs="Times New Roman"/>
        </w:rPr>
        <w:t>July</w:t>
      </w:r>
      <w:r w:rsidR="00535D24">
        <w:rPr>
          <w:rFonts w:ascii="Calibri" w:hAnsi="Calibri" w:cs="Times New Roman"/>
        </w:rPr>
        <w:t xml:space="preserve"> </w:t>
      </w:r>
      <w:r w:rsidR="00C348B8">
        <w:rPr>
          <w:rFonts w:ascii="Calibri" w:hAnsi="Calibri" w:cs="Times New Roman"/>
        </w:rPr>
        <w:t>3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0D8EEE71" w:rsidR="00A2381B" w:rsidRPr="00803FCB" w:rsidRDefault="008D1F8F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</w:t>
            </w:r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32D63E55" w:rsidR="00A2381B" w:rsidRPr="00CF7AE4" w:rsidRDefault="008A55A3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mage to Property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60220244" w:rsidR="00A2381B" w:rsidRPr="00CF7AE4" w:rsidRDefault="008A55A3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/A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13BDDE2C" w:rsidR="00A2381B" w:rsidRPr="00CF7AE4" w:rsidRDefault="008A55A3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/A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7600EDEF" w:rsidR="00A2381B" w:rsidRPr="00CF7AE4" w:rsidRDefault="008A55A3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702002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1CB4F39F" w:rsidR="00A2381B" w:rsidRPr="00CF7AE4" w:rsidRDefault="008A55A3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known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5218493F" w:rsidR="00A2381B" w:rsidRPr="00CF7AE4" w:rsidRDefault="008A55A3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report in MD</w:t>
            </w:r>
            <w:bookmarkStart w:id="0" w:name="_GoBack"/>
            <w:bookmarkEnd w:id="0"/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7B48ECD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45EBDB53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0449E8CF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2274F5AA" w:rsidR="00A2381B" w:rsidRPr="00CF7AE4" w:rsidRDefault="00A2381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7C01318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54D5FFC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0C25953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2AE98B7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0E8F8B5E" w:rsidR="00A2381B" w:rsidRPr="00CF7AE4" w:rsidRDefault="00A2381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33E24986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0B2B7240" w:rsidR="00A2381B" w:rsidRPr="00CF7AE4" w:rsidRDefault="00A2381B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CCAA93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25C96929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74B9D40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80721B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8D1F8F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61F8F243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2672D06E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1DB2C881" w:rsidR="00A2381B" w:rsidRPr="00C16C65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6EC2CDB5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25A9895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89C61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2543487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7E5D6D10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612E0049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CCDEBED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42E0C328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43ABAA2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2BAA6A3D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43BA6D1E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7D0E0DDB" w14:textId="436FE327" w:rsidR="000849D7" w:rsidRDefault="000849D7" w:rsidP="003042AE">
      <w:pPr>
        <w:rPr>
          <w:color w:val="FF0000"/>
        </w:rPr>
      </w:pPr>
    </w:p>
    <w:p w14:paraId="1F367F13" w14:textId="1FA0CD37" w:rsidR="000849D7" w:rsidRDefault="008D1F8F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76ED7432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16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55A3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1F8F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48B8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35B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185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931A29-DAAB-49A8-84FF-591BD601E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Lewis, Shalonda</cp:lastModifiedBy>
  <cp:revision>2</cp:revision>
  <cp:lastPrinted>2018-04-17T19:24:00Z</cp:lastPrinted>
  <dcterms:created xsi:type="dcterms:W3CDTF">2018-07-11T15:44:00Z</dcterms:created>
  <dcterms:modified xsi:type="dcterms:W3CDTF">2018-07-11T15:44:00Z</dcterms:modified>
</cp:coreProperties>
</file>